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EF2" w:rsidRDefault="00972B51" w:rsidP="00C73F24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TRƯỜNG MN QUANG TRUNG</w:t>
      </w:r>
    </w:p>
    <w:p w:rsidR="00C73F24" w:rsidRPr="00C73F24" w:rsidRDefault="00C73F24" w:rsidP="00C73F24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:rsidR="00B46EF2" w:rsidRDefault="00B46EF2" w:rsidP="00B46EF2">
      <w:pPr>
        <w:jc w:val="center"/>
        <w:rPr>
          <w:b/>
        </w:rPr>
      </w:pPr>
      <w:r w:rsidRPr="00972B51">
        <w:rPr>
          <w:b/>
        </w:rPr>
        <w:t>KẾ HOẠCH GIẢNG DẠ</w:t>
      </w:r>
      <w:r>
        <w:rPr>
          <w:b/>
        </w:rPr>
        <w:t>Y TRẺ HỌC TẠI NHÀ KHỐI NHÀ TRẺ</w:t>
      </w:r>
    </w:p>
    <w:p w:rsidR="00B46EF2" w:rsidRDefault="00B3075D" w:rsidP="00B46EF2">
      <w:pPr>
        <w:jc w:val="center"/>
        <w:rPr>
          <w:rFonts w:eastAsia="Times New Roman" w:cs="Times New Roman"/>
          <w:i/>
          <w:iCs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TUẦN IV</w:t>
      </w:r>
      <w:r w:rsidR="00B46EF2" w:rsidRPr="00465CB5">
        <w:rPr>
          <w:rFonts w:eastAsia="Times New Roman" w:cs="Times New Roman"/>
          <w:color w:val="000000"/>
          <w:sz w:val="28"/>
          <w:szCs w:val="28"/>
        </w:rPr>
        <w:t> </w:t>
      </w:r>
      <w:r>
        <w:rPr>
          <w:rFonts w:eastAsia="Times New Roman" w:cs="Times New Roman"/>
          <w:i/>
          <w:iCs/>
          <w:color w:val="000000"/>
          <w:sz w:val="28"/>
          <w:szCs w:val="28"/>
        </w:rPr>
        <w:t>( Từ ngày ngày 20/4 -24</w:t>
      </w:r>
      <w:r w:rsidR="00B46EF2" w:rsidRPr="00465CB5">
        <w:rPr>
          <w:rFonts w:eastAsia="Times New Roman" w:cs="Times New Roman"/>
          <w:i/>
          <w:iCs/>
          <w:color w:val="000000"/>
          <w:sz w:val="28"/>
          <w:szCs w:val="28"/>
        </w:rPr>
        <w:t>/4/2020)</w:t>
      </w:r>
    </w:p>
    <w:p w:rsidR="00B46EF2" w:rsidRPr="00972B51" w:rsidRDefault="00B46EF2" w:rsidP="00B46EF2">
      <w:pPr>
        <w:jc w:val="center"/>
        <w:rPr>
          <w:b/>
        </w:rPr>
      </w:pPr>
    </w:p>
    <w:tbl>
      <w:tblPr>
        <w:tblStyle w:val="TableGrid"/>
        <w:tblW w:w="15735" w:type="dxa"/>
        <w:tblInd w:w="-601" w:type="dxa"/>
        <w:tblLook w:val="04A0" w:firstRow="1" w:lastRow="0" w:firstColumn="1" w:lastColumn="0" w:noHBand="0" w:noVBand="1"/>
      </w:tblPr>
      <w:tblGrid>
        <w:gridCol w:w="3119"/>
        <w:gridCol w:w="2977"/>
        <w:gridCol w:w="3402"/>
        <w:gridCol w:w="3118"/>
        <w:gridCol w:w="3119"/>
      </w:tblGrid>
      <w:tr w:rsidR="00B46EF2" w:rsidRPr="00972B51" w:rsidTr="00B3075D">
        <w:tc>
          <w:tcPr>
            <w:tcW w:w="3119" w:type="dxa"/>
          </w:tcPr>
          <w:p w:rsidR="00B46EF2" w:rsidRPr="00972B51" w:rsidRDefault="00B46EF2" w:rsidP="008D5074">
            <w:pPr>
              <w:jc w:val="center"/>
              <w:rPr>
                <w:b/>
              </w:rPr>
            </w:pPr>
            <w:r w:rsidRPr="00972B51">
              <w:rPr>
                <w:b/>
              </w:rPr>
              <w:t>THỨ HAI</w:t>
            </w:r>
          </w:p>
          <w:p w:rsidR="00B46EF2" w:rsidRPr="00972B51" w:rsidRDefault="00B46EF2" w:rsidP="008D5074">
            <w:pPr>
              <w:jc w:val="center"/>
            </w:pPr>
            <w:r>
              <w:t>TẠO HÌNH</w:t>
            </w:r>
          </w:p>
        </w:tc>
        <w:tc>
          <w:tcPr>
            <w:tcW w:w="2977" w:type="dxa"/>
          </w:tcPr>
          <w:p w:rsidR="00B46EF2" w:rsidRPr="00972B51" w:rsidRDefault="00B46EF2" w:rsidP="008D5074">
            <w:pPr>
              <w:jc w:val="center"/>
              <w:rPr>
                <w:b/>
              </w:rPr>
            </w:pPr>
            <w:r w:rsidRPr="00972B51">
              <w:rPr>
                <w:b/>
              </w:rPr>
              <w:t>THỨ BA</w:t>
            </w:r>
          </w:p>
          <w:p w:rsidR="00B46EF2" w:rsidRPr="00972B51" w:rsidRDefault="00B46EF2" w:rsidP="008D5074">
            <w:pPr>
              <w:jc w:val="center"/>
            </w:pPr>
            <w:r w:rsidRPr="00972B51">
              <w:t>KHÁM PHÁ</w:t>
            </w:r>
          </w:p>
        </w:tc>
        <w:tc>
          <w:tcPr>
            <w:tcW w:w="3402" w:type="dxa"/>
          </w:tcPr>
          <w:p w:rsidR="00B46EF2" w:rsidRPr="00972B51" w:rsidRDefault="00B46EF2" w:rsidP="008D5074">
            <w:pPr>
              <w:jc w:val="center"/>
              <w:rPr>
                <w:b/>
              </w:rPr>
            </w:pPr>
            <w:r w:rsidRPr="00972B51">
              <w:rPr>
                <w:b/>
              </w:rPr>
              <w:t>THỨ TƯ</w:t>
            </w:r>
          </w:p>
          <w:p w:rsidR="00B46EF2" w:rsidRPr="00B3075D" w:rsidRDefault="00B46EF2" w:rsidP="008D5074">
            <w:pPr>
              <w:jc w:val="center"/>
            </w:pPr>
            <w:r w:rsidRPr="00B3075D">
              <w:t>NBPB</w:t>
            </w:r>
          </w:p>
        </w:tc>
        <w:tc>
          <w:tcPr>
            <w:tcW w:w="3118" w:type="dxa"/>
          </w:tcPr>
          <w:p w:rsidR="00B46EF2" w:rsidRPr="00972B51" w:rsidRDefault="00B46EF2" w:rsidP="008D5074">
            <w:pPr>
              <w:jc w:val="center"/>
              <w:rPr>
                <w:b/>
              </w:rPr>
            </w:pPr>
            <w:r w:rsidRPr="00972B51">
              <w:rPr>
                <w:b/>
              </w:rPr>
              <w:t>THỨ NĂM</w:t>
            </w:r>
          </w:p>
          <w:p w:rsidR="00B46EF2" w:rsidRPr="00B3075D" w:rsidRDefault="00B46EF2" w:rsidP="008D5074">
            <w:pPr>
              <w:jc w:val="center"/>
            </w:pPr>
            <w:r w:rsidRPr="00B3075D">
              <w:t>VĂN HỌC</w:t>
            </w:r>
          </w:p>
        </w:tc>
        <w:tc>
          <w:tcPr>
            <w:tcW w:w="3119" w:type="dxa"/>
          </w:tcPr>
          <w:p w:rsidR="00B46EF2" w:rsidRPr="00972B51" w:rsidRDefault="00B46EF2" w:rsidP="008D5074">
            <w:pPr>
              <w:jc w:val="center"/>
              <w:rPr>
                <w:b/>
              </w:rPr>
            </w:pPr>
            <w:r w:rsidRPr="00972B51">
              <w:rPr>
                <w:b/>
              </w:rPr>
              <w:t>THỨ SÁU</w:t>
            </w:r>
          </w:p>
          <w:p w:rsidR="00B46EF2" w:rsidRPr="00B3075D" w:rsidRDefault="00B3075D" w:rsidP="008D5074">
            <w:pPr>
              <w:jc w:val="center"/>
            </w:pPr>
            <w:r w:rsidRPr="00B3075D">
              <w:t>ÂM NHẠC</w:t>
            </w:r>
          </w:p>
        </w:tc>
      </w:tr>
      <w:tr w:rsidR="00B46EF2" w:rsidRPr="00972B51" w:rsidTr="00B3075D">
        <w:tc>
          <w:tcPr>
            <w:tcW w:w="3119" w:type="dxa"/>
          </w:tcPr>
          <w:p w:rsidR="00B46EF2" w:rsidRPr="00892A3F" w:rsidRDefault="00B46EF2" w:rsidP="00B46EF2">
            <w:pPr>
              <w:jc w:val="center"/>
              <w:textAlignment w:val="baseline"/>
              <w:rPr>
                <w:b/>
                <w:sz w:val="28"/>
                <w:szCs w:val="28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</w:rPr>
              <w:t>Tạo hình: Vẽ mưa</w:t>
            </w:r>
          </w:p>
        </w:tc>
        <w:tc>
          <w:tcPr>
            <w:tcW w:w="2977" w:type="dxa"/>
          </w:tcPr>
          <w:p w:rsidR="00B46EF2" w:rsidRPr="00892A3F" w:rsidRDefault="00B46EF2" w:rsidP="00B46EF2">
            <w:pPr>
              <w:shd w:val="clear" w:color="auto" w:fill="FFFFFF"/>
              <w:spacing w:line="450" w:lineRule="atLeast"/>
              <w:textAlignment w:val="baseline"/>
              <w:outlineLv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BTN: Hoa Hồng</w:t>
            </w:r>
          </w:p>
        </w:tc>
        <w:tc>
          <w:tcPr>
            <w:tcW w:w="3402" w:type="dxa"/>
          </w:tcPr>
          <w:p w:rsidR="00B46EF2" w:rsidRPr="00892A3F" w:rsidRDefault="00B46EF2" w:rsidP="008D507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BPB: Kích thước to</w:t>
            </w:r>
            <w:r w:rsidR="00AE7BBA">
              <w:rPr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 xml:space="preserve"> nhỏ</w:t>
            </w:r>
          </w:p>
        </w:tc>
        <w:tc>
          <w:tcPr>
            <w:tcW w:w="3118" w:type="dxa"/>
          </w:tcPr>
          <w:p w:rsidR="00B46EF2" w:rsidRPr="00892A3F" w:rsidRDefault="00B46EF2" w:rsidP="008D507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uyện: Quả thị</w:t>
            </w:r>
          </w:p>
        </w:tc>
        <w:tc>
          <w:tcPr>
            <w:tcW w:w="3119" w:type="dxa"/>
          </w:tcPr>
          <w:p w:rsidR="00B46EF2" w:rsidRPr="00892A3F" w:rsidRDefault="00B3075D" w:rsidP="00B3075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ạy hát: Con Gà Trống</w:t>
            </w:r>
          </w:p>
        </w:tc>
      </w:tr>
      <w:tr w:rsidR="00B46EF2" w:rsidRPr="00972B51" w:rsidTr="00B3075D">
        <w:tc>
          <w:tcPr>
            <w:tcW w:w="3119" w:type="dxa"/>
          </w:tcPr>
          <w:p w:rsidR="00B46EF2" w:rsidRDefault="00B46EF2" w:rsidP="00B3075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V: Phạm Thị Thanh Hường</w:t>
            </w:r>
            <w:r w:rsidR="00B3075D">
              <w:rPr>
                <w:sz w:val="28"/>
                <w:szCs w:val="28"/>
              </w:rPr>
              <w:t xml:space="preserve"> </w:t>
            </w:r>
            <w:r w:rsidRPr="00892A3F">
              <w:rPr>
                <w:sz w:val="28"/>
                <w:szCs w:val="28"/>
              </w:rPr>
              <w:t>( HD qua video)</w:t>
            </w:r>
          </w:p>
          <w:p w:rsidR="00B46EF2" w:rsidRPr="00892A3F" w:rsidRDefault="00B46EF2" w:rsidP="008D507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977" w:type="dxa"/>
          </w:tcPr>
          <w:p w:rsidR="00B46EF2" w:rsidRDefault="00B46EF2" w:rsidP="008D5074">
            <w:pPr>
              <w:jc w:val="center"/>
              <w:rPr>
                <w:sz w:val="28"/>
                <w:szCs w:val="28"/>
              </w:rPr>
            </w:pPr>
            <w:r w:rsidRPr="00892A3F">
              <w:rPr>
                <w:sz w:val="28"/>
                <w:szCs w:val="28"/>
              </w:rPr>
              <w:t xml:space="preserve">GV: </w:t>
            </w:r>
            <w:r>
              <w:rPr>
                <w:sz w:val="28"/>
                <w:szCs w:val="28"/>
              </w:rPr>
              <w:t>Nguyễn Thị Thực</w:t>
            </w:r>
          </w:p>
          <w:p w:rsidR="00B46EF2" w:rsidRPr="00892A3F" w:rsidRDefault="00B46EF2" w:rsidP="008D5074">
            <w:pPr>
              <w:jc w:val="center"/>
              <w:rPr>
                <w:sz w:val="28"/>
                <w:szCs w:val="28"/>
              </w:rPr>
            </w:pPr>
            <w:r w:rsidRPr="00892A3F">
              <w:rPr>
                <w:sz w:val="28"/>
                <w:szCs w:val="28"/>
              </w:rPr>
              <w:t>( HD qua video)</w:t>
            </w:r>
          </w:p>
        </w:tc>
        <w:tc>
          <w:tcPr>
            <w:tcW w:w="3402" w:type="dxa"/>
          </w:tcPr>
          <w:p w:rsidR="00B46EF2" w:rsidRDefault="00B46EF2" w:rsidP="008D507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V: </w:t>
            </w:r>
            <w:r w:rsidRPr="00892A3F">
              <w:rPr>
                <w:sz w:val="28"/>
                <w:szCs w:val="28"/>
              </w:rPr>
              <w:t xml:space="preserve">Nguyễn </w:t>
            </w:r>
            <w:r>
              <w:rPr>
                <w:sz w:val="28"/>
                <w:szCs w:val="28"/>
              </w:rPr>
              <w:t>Thị Thực</w:t>
            </w:r>
          </w:p>
          <w:p w:rsidR="00B46EF2" w:rsidRPr="00892A3F" w:rsidRDefault="00B46EF2" w:rsidP="00B46EF2">
            <w:pPr>
              <w:jc w:val="center"/>
              <w:rPr>
                <w:sz w:val="28"/>
                <w:szCs w:val="28"/>
              </w:rPr>
            </w:pPr>
            <w:r w:rsidRPr="00892A3F">
              <w:rPr>
                <w:sz w:val="28"/>
                <w:szCs w:val="28"/>
              </w:rPr>
              <w:t xml:space="preserve">( HD qua </w:t>
            </w:r>
            <w:r w:rsidR="0063438E">
              <w:rPr>
                <w:sz w:val="28"/>
                <w:szCs w:val="28"/>
              </w:rPr>
              <w:t xml:space="preserve">video </w:t>
            </w:r>
            <w:r>
              <w:rPr>
                <w:sz w:val="28"/>
                <w:szCs w:val="28"/>
              </w:rPr>
              <w:t>powerponint)</w:t>
            </w:r>
          </w:p>
        </w:tc>
        <w:tc>
          <w:tcPr>
            <w:tcW w:w="3118" w:type="dxa"/>
          </w:tcPr>
          <w:p w:rsidR="00B46EF2" w:rsidRPr="00892A3F" w:rsidRDefault="00B46EF2" w:rsidP="00B46EF2">
            <w:pPr>
              <w:rPr>
                <w:sz w:val="28"/>
                <w:szCs w:val="28"/>
              </w:rPr>
            </w:pPr>
            <w:r w:rsidRPr="00892A3F">
              <w:rPr>
                <w:sz w:val="28"/>
                <w:szCs w:val="28"/>
              </w:rPr>
              <w:t xml:space="preserve">GV: Nguyễn T. Mai </w:t>
            </w:r>
            <w:r>
              <w:rPr>
                <w:sz w:val="28"/>
                <w:szCs w:val="28"/>
              </w:rPr>
              <w:t>H</w:t>
            </w:r>
            <w:r w:rsidRPr="00892A3F">
              <w:rPr>
                <w:sz w:val="28"/>
                <w:szCs w:val="28"/>
              </w:rPr>
              <w:t>ương ( HD qua video)</w:t>
            </w:r>
          </w:p>
        </w:tc>
        <w:tc>
          <w:tcPr>
            <w:tcW w:w="3119" w:type="dxa"/>
          </w:tcPr>
          <w:p w:rsidR="00B46EF2" w:rsidRDefault="00B46EF2" w:rsidP="008D507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V: </w:t>
            </w:r>
            <w:r w:rsidR="00B3075D">
              <w:rPr>
                <w:sz w:val="28"/>
                <w:szCs w:val="28"/>
              </w:rPr>
              <w:t>Phạm Thị Thanh Hường</w:t>
            </w:r>
            <w:r w:rsidR="00B3075D" w:rsidRPr="00892A3F">
              <w:rPr>
                <w:sz w:val="28"/>
                <w:szCs w:val="28"/>
              </w:rPr>
              <w:t xml:space="preserve"> </w:t>
            </w:r>
            <w:r w:rsidRPr="00892A3F">
              <w:rPr>
                <w:sz w:val="28"/>
                <w:szCs w:val="28"/>
              </w:rPr>
              <w:t>( HD qua video)</w:t>
            </w:r>
          </w:p>
          <w:p w:rsidR="00B46EF2" w:rsidRPr="00892A3F" w:rsidRDefault="00B46EF2" w:rsidP="008D5074">
            <w:pPr>
              <w:jc w:val="center"/>
              <w:rPr>
                <w:sz w:val="28"/>
                <w:szCs w:val="28"/>
              </w:rPr>
            </w:pPr>
          </w:p>
        </w:tc>
      </w:tr>
    </w:tbl>
    <w:p w:rsidR="00B46EF2" w:rsidRDefault="00B46EF2" w:rsidP="00B46EF2">
      <w:bookmarkStart w:id="0" w:name="_GoBack"/>
      <w:bookmarkEnd w:id="0"/>
    </w:p>
    <w:sectPr w:rsidR="00B46EF2" w:rsidSect="00465CB5">
      <w:pgSz w:w="16840" w:h="11907" w:orient="landscape" w:code="9"/>
      <w:pgMar w:top="1418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jE0tjS0NDM1NjVW0lEKTi0uzszPAykwqgUALzaWhiwAAAA="/>
  </w:docVars>
  <w:rsids>
    <w:rsidRoot w:val="00465CB5"/>
    <w:rsid w:val="001342C0"/>
    <w:rsid w:val="001B5F35"/>
    <w:rsid w:val="00465CB5"/>
    <w:rsid w:val="004D15B1"/>
    <w:rsid w:val="0061461F"/>
    <w:rsid w:val="00630D26"/>
    <w:rsid w:val="0063438E"/>
    <w:rsid w:val="00892A3F"/>
    <w:rsid w:val="008961E1"/>
    <w:rsid w:val="00937FB1"/>
    <w:rsid w:val="00972B51"/>
    <w:rsid w:val="009C7F4E"/>
    <w:rsid w:val="00AE7BBA"/>
    <w:rsid w:val="00B3075D"/>
    <w:rsid w:val="00B46EF2"/>
    <w:rsid w:val="00B90DDF"/>
    <w:rsid w:val="00C73F24"/>
    <w:rsid w:val="00D229E8"/>
    <w:rsid w:val="00DE7324"/>
    <w:rsid w:val="00E714A1"/>
    <w:rsid w:val="00EA3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2B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2B5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 users Win7 x86</dc:creator>
  <cp:lastModifiedBy>All users Win7 x86</cp:lastModifiedBy>
  <cp:revision>8</cp:revision>
  <dcterms:created xsi:type="dcterms:W3CDTF">2020-04-15T08:20:00Z</dcterms:created>
  <dcterms:modified xsi:type="dcterms:W3CDTF">2020-04-19T06:39:00Z</dcterms:modified>
</cp:coreProperties>
</file>